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0069DE5" wp14:editId="4C0453DC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Pr="007E31E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6C7A7F39" w14:textId="50D84769" w:rsidR="004A2032" w:rsidRDefault="00DF6B13" w:rsidP="004A2032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ACRT</w:t>
            </w:r>
            <w:r w:rsidR="00081010">
              <w:rPr>
                <w:rFonts w:ascii="Times New Roman" w:hAnsi="Times New Roman"/>
                <w:b/>
              </w:rPr>
              <w:t xml:space="preserve"> </w:t>
            </w:r>
            <w:r w:rsidR="004A2032">
              <w:rPr>
                <w:rFonts w:ascii="Times New Roman" w:hAnsi="Times New Roman"/>
                <w:b/>
              </w:rPr>
              <w:t xml:space="preserve">ODLUKE O </w:t>
            </w:r>
            <w:r w:rsidR="00443AB7">
              <w:rPr>
                <w:rFonts w:ascii="Times New Roman" w:hAnsi="Times New Roman"/>
                <w:b/>
              </w:rPr>
              <w:t xml:space="preserve">ISPLATI </w:t>
            </w:r>
            <w:r w:rsidR="00BF5E78">
              <w:rPr>
                <w:rFonts w:ascii="Times New Roman" w:hAnsi="Times New Roman"/>
                <w:b/>
              </w:rPr>
              <w:t>USKRSNICE I BOŽIĆNICE KORISNICIMA PRAVA NA DOD</w:t>
            </w:r>
            <w:r w:rsidR="009F12F3">
              <w:rPr>
                <w:rFonts w:ascii="Times New Roman" w:hAnsi="Times New Roman"/>
                <w:b/>
              </w:rPr>
              <w:t>A</w:t>
            </w:r>
            <w:r w:rsidR="00BF5E78">
              <w:rPr>
                <w:rFonts w:ascii="Times New Roman" w:hAnsi="Times New Roman"/>
                <w:b/>
              </w:rPr>
              <w:t>TNU POMOĆ KORISNICIMA MIROVINE I KORISNICIMA NACIONALNE NAKNADE ZA STARIJE OSOBE</w:t>
            </w:r>
          </w:p>
          <w:p w14:paraId="4D6A6EF6" w14:textId="75D02921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015F9C85" w:rsidR="00351BAB" w:rsidRPr="00682951" w:rsidRDefault="00F645C1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Od </w:t>
            </w:r>
            <w:r w:rsidR="003246B8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6305F7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544E6B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6305F7">
              <w:rPr>
                <w:rFonts w:ascii="Times New Roman" w:hAnsi="Times New Roman"/>
                <w:b/>
                <w:sz w:val="20"/>
                <w:szCs w:val="20"/>
              </w:rPr>
              <w:t xml:space="preserve">.02.2026.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do</w:t>
            </w:r>
            <w:r w:rsidR="006305F7">
              <w:rPr>
                <w:rFonts w:ascii="Times New Roman" w:hAnsi="Times New Roman"/>
                <w:b/>
                <w:sz w:val="20"/>
                <w:szCs w:val="20"/>
              </w:rPr>
              <w:t xml:space="preserve"> 1</w:t>
            </w:r>
            <w:r w:rsidR="00544E6B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="006305F7">
              <w:rPr>
                <w:rFonts w:ascii="Times New Roman" w:hAnsi="Times New Roman"/>
                <w:b/>
                <w:sz w:val="20"/>
                <w:szCs w:val="20"/>
              </w:rPr>
              <w:t>.03.2026.</w:t>
            </w:r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02E75EFA" w:rsidR="00312E6F" w:rsidRPr="00682951" w:rsidRDefault="00497C94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</w:p>
        </w:tc>
      </w:tr>
      <w:tr w:rsidR="00312E6F" w:rsidRPr="00126523" w14:paraId="77EB7CB0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BCFF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25D4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832A41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67078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10817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E795CA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9AE35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AB62B7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131D0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96347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D108B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CF88B3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C891DD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3DF3FD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3552E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9EF544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E1657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A962AA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032FB3CD" w14:textId="1EC2BF30" w:rsidR="003A1FFB" w:rsidRPr="00682951" w:rsidRDefault="000E11D6" w:rsidP="00BF5E78">
      <w:pPr>
        <w:rPr>
          <w:rFonts w:ascii="Times New Roman" w:hAnsi="Times New Roman"/>
          <w:b/>
          <w:color w:val="5B9BD5" w:themeColor="accent1"/>
        </w:rPr>
      </w:pPr>
      <w:r w:rsidRPr="00B17584">
        <w:rPr>
          <w:rFonts w:ascii="Times New Roman" w:hAnsi="Times New Roman"/>
        </w:rPr>
        <w:lastRenderedPageBreak/>
        <w:t>Popunjeni obrazac dostaviti na adresu elektr</w:t>
      </w:r>
      <w:r w:rsidR="00075E03">
        <w:rPr>
          <w:rFonts w:ascii="Times New Roman" w:hAnsi="Times New Roman"/>
        </w:rPr>
        <w:t>oničke</w:t>
      </w:r>
      <w:r w:rsidRPr="00B17584">
        <w:rPr>
          <w:rFonts w:ascii="Times New Roman" w:hAnsi="Times New Roman"/>
        </w:rPr>
        <w:t xml:space="preserve"> pošte</w:t>
      </w:r>
      <w:r w:rsidR="003246B8" w:rsidRPr="00BF5E78">
        <w:rPr>
          <w:rFonts w:eastAsiaTheme="minorHAnsi"/>
        </w:rPr>
        <w:t xml:space="preserve"> </w:t>
      </w:r>
      <w:r w:rsidR="00BE3027" w:rsidRPr="00BF5E78">
        <w:rPr>
          <w:rFonts w:eastAsiaTheme="minorHAnsi"/>
        </w:rPr>
        <w:t xml:space="preserve">: </w:t>
      </w:r>
      <w:r w:rsidR="006305F7">
        <w:rPr>
          <w:rFonts w:eastAsiaTheme="minorHAnsi"/>
        </w:rPr>
        <w:t>dodatna.pomoc@pula.hr</w:t>
      </w:r>
      <w:r w:rsidR="00BF5E78">
        <w:rPr>
          <w:rFonts w:eastAsiaTheme="minorHAnsi"/>
        </w:rPr>
        <w:t xml:space="preserve">  </w:t>
      </w:r>
      <w:r w:rsidRPr="00B17584">
        <w:rPr>
          <w:rFonts w:ascii="Times New Roman" w:hAnsi="Times New Roman"/>
          <w:b/>
        </w:rPr>
        <w:t xml:space="preserve">zaključno </w:t>
      </w:r>
      <w:r w:rsidR="005E73EB" w:rsidRPr="00B17584">
        <w:rPr>
          <w:rFonts w:ascii="Times New Roman" w:hAnsi="Times New Roman"/>
          <w:b/>
        </w:rPr>
        <w:t>s</w:t>
      </w:r>
      <w:r w:rsidR="006305F7">
        <w:rPr>
          <w:rFonts w:ascii="Times New Roman" w:hAnsi="Times New Roman"/>
          <w:b/>
        </w:rPr>
        <w:t xml:space="preserve"> 1</w:t>
      </w:r>
      <w:r w:rsidR="00544E6B">
        <w:rPr>
          <w:rFonts w:ascii="Times New Roman" w:hAnsi="Times New Roman"/>
          <w:b/>
        </w:rPr>
        <w:t>4</w:t>
      </w:r>
      <w:r w:rsidR="006305F7">
        <w:rPr>
          <w:rFonts w:ascii="Times New Roman" w:hAnsi="Times New Roman"/>
          <w:b/>
        </w:rPr>
        <w:t>.03.2026.</w:t>
      </w:r>
      <w:r w:rsidR="007E31E4" w:rsidRPr="00B17584">
        <w:rPr>
          <w:rFonts w:ascii="Times New Roman" w:hAnsi="Times New Roman"/>
          <w:b/>
        </w:rPr>
        <w:t xml:space="preserve"> </w:t>
      </w:r>
      <w:r w:rsidR="000E342D" w:rsidRPr="00B17584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51628"/>
    <w:rsid w:val="00062166"/>
    <w:rsid w:val="00075B82"/>
    <w:rsid w:val="00075E03"/>
    <w:rsid w:val="00081010"/>
    <w:rsid w:val="00087BDC"/>
    <w:rsid w:val="000972DB"/>
    <w:rsid w:val="000A42D1"/>
    <w:rsid w:val="000B70BB"/>
    <w:rsid w:val="000C763F"/>
    <w:rsid w:val="000E11D6"/>
    <w:rsid w:val="000E342D"/>
    <w:rsid w:val="000F4D6D"/>
    <w:rsid w:val="00126523"/>
    <w:rsid w:val="001320CD"/>
    <w:rsid w:val="00164B25"/>
    <w:rsid w:val="00193B9D"/>
    <w:rsid w:val="001A38B1"/>
    <w:rsid w:val="001A639B"/>
    <w:rsid w:val="001C4912"/>
    <w:rsid w:val="001D2D2C"/>
    <w:rsid w:val="001E5851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123BB"/>
    <w:rsid w:val="00312E6F"/>
    <w:rsid w:val="003246B8"/>
    <w:rsid w:val="003400A6"/>
    <w:rsid w:val="003479D3"/>
    <w:rsid w:val="0035068A"/>
    <w:rsid w:val="00350CA5"/>
    <w:rsid w:val="00351BAB"/>
    <w:rsid w:val="003716A0"/>
    <w:rsid w:val="00380D45"/>
    <w:rsid w:val="003A1FFB"/>
    <w:rsid w:val="003B0C3B"/>
    <w:rsid w:val="003B5A7D"/>
    <w:rsid w:val="003E6231"/>
    <w:rsid w:val="003F32EB"/>
    <w:rsid w:val="003F3C5E"/>
    <w:rsid w:val="00443AB7"/>
    <w:rsid w:val="00456A93"/>
    <w:rsid w:val="0047621A"/>
    <w:rsid w:val="0049374E"/>
    <w:rsid w:val="0049397B"/>
    <w:rsid w:val="00497C94"/>
    <w:rsid w:val="004A2032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44E6B"/>
    <w:rsid w:val="00560DC5"/>
    <w:rsid w:val="0056101B"/>
    <w:rsid w:val="005647F8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05F7"/>
    <w:rsid w:val="0063172F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6E77DF"/>
    <w:rsid w:val="007357D2"/>
    <w:rsid w:val="00757B71"/>
    <w:rsid w:val="00763B60"/>
    <w:rsid w:val="00767D88"/>
    <w:rsid w:val="00787785"/>
    <w:rsid w:val="007C3B16"/>
    <w:rsid w:val="007C48AB"/>
    <w:rsid w:val="007C7C85"/>
    <w:rsid w:val="007D7505"/>
    <w:rsid w:val="007E08A2"/>
    <w:rsid w:val="007E31E4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8F144E"/>
    <w:rsid w:val="009027C2"/>
    <w:rsid w:val="00933E8D"/>
    <w:rsid w:val="00933FD6"/>
    <w:rsid w:val="00960E1B"/>
    <w:rsid w:val="009653EC"/>
    <w:rsid w:val="009853F1"/>
    <w:rsid w:val="009D4095"/>
    <w:rsid w:val="009F12F3"/>
    <w:rsid w:val="009F2F96"/>
    <w:rsid w:val="009F6C7F"/>
    <w:rsid w:val="00A04033"/>
    <w:rsid w:val="00A13E08"/>
    <w:rsid w:val="00A21043"/>
    <w:rsid w:val="00A35751"/>
    <w:rsid w:val="00A569BB"/>
    <w:rsid w:val="00A669D3"/>
    <w:rsid w:val="00A746B5"/>
    <w:rsid w:val="00A84586"/>
    <w:rsid w:val="00AB42EF"/>
    <w:rsid w:val="00AC0C8F"/>
    <w:rsid w:val="00AC342F"/>
    <w:rsid w:val="00AE6E46"/>
    <w:rsid w:val="00B17584"/>
    <w:rsid w:val="00B73F0B"/>
    <w:rsid w:val="00B750EF"/>
    <w:rsid w:val="00B7764E"/>
    <w:rsid w:val="00BB11CF"/>
    <w:rsid w:val="00BC18AF"/>
    <w:rsid w:val="00BD0AB3"/>
    <w:rsid w:val="00BD2CFF"/>
    <w:rsid w:val="00BE1984"/>
    <w:rsid w:val="00BE3027"/>
    <w:rsid w:val="00BF418F"/>
    <w:rsid w:val="00BF5E78"/>
    <w:rsid w:val="00BF61B1"/>
    <w:rsid w:val="00C00A31"/>
    <w:rsid w:val="00C2221F"/>
    <w:rsid w:val="00C2434B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0069D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17BAA"/>
    <w:rsid w:val="00E4229C"/>
    <w:rsid w:val="00EA3A0B"/>
    <w:rsid w:val="00ED0307"/>
    <w:rsid w:val="00ED1FE2"/>
    <w:rsid w:val="00ED759F"/>
    <w:rsid w:val="00EE0125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645C1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32</Words>
  <Characters>757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Krizmanić Marjanović Elvira</cp:lastModifiedBy>
  <cp:revision>22</cp:revision>
  <cp:lastPrinted>2021-11-25T06:57:00Z</cp:lastPrinted>
  <dcterms:created xsi:type="dcterms:W3CDTF">2024-02-20T12:46:00Z</dcterms:created>
  <dcterms:modified xsi:type="dcterms:W3CDTF">2026-02-12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